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4-assignment1.R</w:t>
      </w:r>
    </w:p>
    <w:p>
      <w:pPr>
        <w:pStyle w:val="Author"/>
      </w:pPr>
      <w:r>
        <w:t xml:space="preserve">mukhijas</w:t>
      </w:r>
    </w:p>
    <w:p>
      <w:pPr>
        <w:pStyle w:val="Date"/>
      </w:pPr>
      <w:r>
        <w:t xml:space="preserve">2019-10-2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yk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ing data from excel fil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grad/mukhijas/Desktop/DA-Labs/labs/data/DT-W4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moving ID column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with all X,Y and Groups</w:t>
      </w:r>
      <w:r>
        <w:br w:type="textWrapping"/>
      </w:r>
      <w:r>
        <w:rPr>
          <w:rStyle w:val="NormalTok"/>
        </w:rPr>
        <w:t xml:space="preserve">df_with_X_and_Y_all_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T_Model_XY_all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with_X_and_Y_all_groups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(DT_Model_XY_all_group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without X.</w:t>
      </w:r>
      <w:r>
        <w:br w:type="textWrapping"/>
      </w:r>
      <w:r>
        <w:rPr>
          <w:rStyle w:val="NormalTok"/>
        </w:rPr>
        <w:t xml:space="preserve">df_without_X_all_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_without_X_all_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f_without_X_all_groups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X1, X2, X3, X4, X5, X6, X7))</w:t>
      </w:r>
      <w:r>
        <w:br w:type="textWrapping"/>
      </w:r>
      <w:r>
        <w:rPr>
          <w:rStyle w:val="NormalTok"/>
        </w:rPr>
        <w:t xml:space="preserve">DT_model_without_X_all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without_X_all_groups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(DT_model_without_X_all_group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without Y.</w:t>
      </w:r>
      <w:r>
        <w:br w:type="textWrapping"/>
      </w:r>
      <w:r>
        <w:rPr>
          <w:rStyle w:val="NormalTok"/>
        </w:rPr>
        <w:t xml:space="preserve">df_without_Y_all_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_without_Y_all_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f_without_Y_all_groups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Y1, Y2, Y3, Y4, Y5, Y6, Y7))</w:t>
      </w:r>
      <w:r>
        <w:br w:type="textWrapping"/>
      </w:r>
      <w:r>
        <w:rPr>
          <w:rStyle w:val="NormalTok"/>
        </w:rPr>
        <w:t xml:space="preserve">DT_model_without_Y_all_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without_Y_all_groups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(DT_model_without_Y_all_group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with X and Y for group 0</w:t>
      </w:r>
      <w:r>
        <w:br w:type="textWrapping"/>
      </w:r>
      <w:r>
        <w:rPr>
          <w:rStyle w:val="NormalTok"/>
        </w:rPr>
        <w:t xml:space="preserve">df_with_X_and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_with_X_and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th_X_and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[df_with_X_and_Y_group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T_Model_X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with_X_and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(DT_Model_X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with X and group 0</w:t>
      </w:r>
      <w:r>
        <w:br w:type="textWrapping"/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[df_with_X_group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f_with_X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Y1, Y2, Y3, Y4, Y5, Y6, Y7))</w:t>
      </w:r>
      <w:r>
        <w:br w:type="textWrapping"/>
      </w:r>
      <w:r>
        <w:rPr>
          <w:rStyle w:val="NormalTok"/>
        </w:rPr>
        <w:t xml:space="preserve">DT_Model_X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(DT_Model_X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with Y and group 0</w:t>
      </w:r>
      <w:r>
        <w:br w:type="textWrapping"/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[df_with_Y_group_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f_with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X1, X2, X3, X4, X5, X6, X7))</w:t>
      </w:r>
      <w:r>
        <w:br w:type="textWrapping"/>
      </w:r>
      <w:r>
        <w:rPr>
          <w:rStyle w:val="NormalTok"/>
        </w:rPr>
        <w:t xml:space="preserve">DT_Model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(DT_Model_Y_group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with X, Y and group 1</w:t>
      </w:r>
      <w:r>
        <w:br w:type="textWrapping"/>
      </w:r>
      <w:r>
        <w:rPr>
          <w:rStyle w:val="NormalTok"/>
        </w:rPr>
        <w:t xml:space="preserve">df_with_X_and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_with_X_and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th_X_and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df_with_X_and_Y_grou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T_Model_X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with_X_and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(DT_Model_X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with X and group 1</w:t>
      </w:r>
      <w:r>
        <w:br w:type="textWrapping"/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df_with_X_grou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f_with_X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Y1, Y2, Y3, Y4, Y5, Y6, Y7))</w:t>
      </w:r>
      <w:r>
        <w:br w:type="textWrapping"/>
      </w:r>
      <w:r>
        <w:rPr>
          <w:rStyle w:val="NormalTok"/>
        </w:rPr>
        <w:t xml:space="preserve">DT_Model_X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with_X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(DT_Model_X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with Y and group 1</w:t>
      </w:r>
      <w:r>
        <w:br w:type="textWrapping"/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df_with_Y_grou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df_with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X1, X2, X3, X4, X5, X6, X7))</w:t>
      </w:r>
      <w:r>
        <w:br w:type="textWrapping"/>
      </w:r>
      <w:r>
        <w:rPr>
          <w:rStyle w:val="NormalTok"/>
        </w:rPr>
        <w:t xml:space="preserve">DT_Model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with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(DT_Model_Y_grou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oup)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Respon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)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 xstd</w:t>
      </w:r>
      <w:r>
        <w:br w:type="textWrapping"/>
      </w:r>
      <w:r>
        <w:rPr>
          <w:rStyle w:val="VerbatimChar"/>
        </w:rPr>
        <w:t xml:space="preserve">## 1 0.27172457      0 1.0000000 1.0053654 0.005097732</w:t>
      </w:r>
      <w:r>
        <w:br w:type="textWrapping"/>
      </w:r>
      <w:r>
        <w:rPr>
          <w:rStyle w:val="VerbatimChar"/>
        </w:rPr>
        <w:t xml:space="preserve">## 2 0.06184006      1 0.7282754 0.7435479 0.051057072</w:t>
      </w:r>
      <w:r>
        <w:br w:type="textWrapping"/>
      </w:r>
      <w:r>
        <w:rPr>
          <w:rStyle w:val="VerbatimChar"/>
        </w:rPr>
        <w:t xml:space="preserve">## 3 0.03512004      2 0.6664354 0.7215905 0.053522078</w:t>
      </w:r>
      <w:r>
        <w:br w:type="textWrapping"/>
      </w:r>
      <w:r>
        <w:rPr>
          <w:rStyle w:val="VerbatimChar"/>
        </w:rPr>
        <w:t xml:space="preserve">## 4 0.02898245      3 0.6313153 0.7395593 0.056839008</w:t>
      </w:r>
      <w:r>
        <w:br w:type="textWrapping"/>
      </w:r>
      <w:r>
        <w:rPr>
          <w:rStyle w:val="VerbatimChar"/>
        </w:rPr>
        <w:t xml:space="preserve">## 5 0.01672064      5 0.5733504 0.6881534 0.057966503</w:t>
      </w:r>
      <w:r>
        <w:br w:type="textWrapping"/>
      </w:r>
      <w:r>
        <w:rPr>
          <w:rStyle w:val="VerbatimChar"/>
        </w:rPr>
        <w:t xml:space="preserve">## 6 0.01241449      8 0.5208745 0.6814719 0.062210719</w:t>
      </w:r>
      <w:r>
        <w:br w:type="textWrapping"/>
      </w:r>
      <w:r>
        <w:rPr>
          <w:rStyle w:val="VerbatimChar"/>
        </w:rPr>
        <w:t xml:space="preserve">## 7 0.01000000      9 0.5084600 0.7197336 0.065886710</w:t>
      </w:r>
    </w:p>
    <w:p>
      <w:pPr>
        <w:pStyle w:val="SourceCode"/>
      </w:pPr>
      <w:r>
        <w:rPr>
          <w:rStyle w:val="NormalTok"/>
        </w:rPr>
        <w:t xml:space="preserve">min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 [, 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 [minError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odel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c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Model_Prun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4-assignment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325e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4-assignment1.R</dc:title>
  <dc:creator>mukhijas</dc:creator>
  <dcterms:created xsi:type="dcterms:W3CDTF">2019-10-29T09:50:47Z</dcterms:created>
  <dcterms:modified xsi:type="dcterms:W3CDTF">2019-10-29T09:50:47Z</dcterms:modified>
</cp:coreProperties>
</file>